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13E8B67D" w:rsidR="00CD610E" w:rsidRDefault="007F5A0D">
      <w:pPr>
        <w:pStyle w:val="NummerDatum"/>
        <w:rPr>
          <w:rFonts w:cs="Arial"/>
          <w:color w:val="000000" w:themeColor="text1"/>
        </w:rPr>
      </w:pPr>
      <w:r w:rsidRPr="007F5A0D">
        <w:rPr>
          <w:rFonts w:cs="Arial"/>
          <w:color w:val="000000" w:themeColor="text1"/>
        </w:rPr>
        <w:t>079</w:t>
      </w:r>
      <w:r w:rsidR="00BA65E9" w:rsidRPr="007F5A0D">
        <w:rPr>
          <w:rFonts w:cs="Arial"/>
          <w:color w:val="000000" w:themeColor="text1"/>
        </w:rPr>
        <w:t>/2026</w:t>
      </w:r>
      <w:r w:rsidR="00BA65E9" w:rsidRPr="007F5A0D">
        <w:rPr>
          <w:rFonts w:cs="Arial"/>
          <w:color w:val="000000" w:themeColor="text1"/>
        </w:rPr>
        <w:tab/>
      </w:r>
      <w:r w:rsidRPr="007F5A0D">
        <w:rPr>
          <w:rFonts w:cs="Arial"/>
          <w:color w:val="000000" w:themeColor="text1"/>
        </w:rPr>
        <w:t>18</w:t>
      </w:r>
      <w:r w:rsidR="00BA65E9" w:rsidRPr="007F5A0D">
        <w:rPr>
          <w:rFonts w:cs="Arial"/>
          <w:color w:val="000000" w:themeColor="text1"/>
        </w:rPr>
        <w:t>.</w:t>
      </w:r>
      <w:r w:rsidRPr="007F5A0D">
        <w:rPr>
          <w:rFonts w:cs="Arial"/>
          <w:color w:val="000000" w:themeColor="text1"/>
        </w:rPr>
        <w:t>6</w:t>
      </w:r>
      <w:r w:rsidR="00BA65E9" w:rsidRPr="007F5A0D">
        <w:rPr>
          <w:rFonts w:cs="Arial"/>
          <w:color w:val="000000" w:themeColor="text1"/>
        </w:rPr>
        <w:t>.2026</w:t>
      </w:r>
    </w:p>
    <w:p w14:paraId="29F9AB97" w14:textId="54526AC9" w:rsidR="00C73641" w:rsidRPr="00C73641" w:rsidRDefault="00C73641" w:rsidP="00C73641">
      <w:pPr>
        <w:spacing w:line="240" w:lineRule="auto"/>
        <w:rPr>
          <w:rFonts w:cs="Arial"/>
          <w:b/>
          <w:bCs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>Starkes Ergebnis</w:t>
      </w:r>
      <w:r w:rsidR="00FF67C9">
        <w:rPr>
          <w:b/>
          <w:bCs/>
          <w:color w:val="000000" w:themeColor="text1"/>
          <w:sz w:val="32"/>
          <w:szCs w:val="32"/>
        </w:rPr>
        <w:br/>
      </w:r>
      <w:r w:rsidR="00CB4477" w:rsidRPr="00C73641">
        <w:rPr>
          <w:rFonts w:cs="Arial"/>
          <w:b/>
        </w:rPr>
        <w:t>Uni Osnabrück</w:t>
      </w:r>
      <w:r w:rsidRPr="00C73641">
        <w:rPr>
          <w:rFonts w:cs="Arial"/>
          <w:b/>
          <w:bCs/>
        </w:rPr>
        <w:t xml:space="preserve"> erreicht Platz 13 </w:t>
      </w:r>
      <w:r w:rsidR="003148B6">
        <w:rPr>
          <w:rFonts w:cs="Arial"/>
          <w:b/>
          <w:bCs/>
        </w:rPr>
        <w:t xml:space="preserve">bundesweit </w:t>
      </w:r>
      <w:r w:rsidRPr="00C73641">
        <w:rPr>
          <w:rFonts w:cs="Arial"/>
          <w:b/>
          <w:bCs/>
        </w:rPr>
        <w:t>bei finanzierten Startups</w:t>
      </w:r>
    </w:p>
    <w:p w14:paraId="19368C93" w14:textId="77777777" w:rsidR="00C73641" w:rsidRDefault="00C73641" w:rsidP="00C73641">
      <w:pPr>
        <w:spacing w:before="100" w:beforeAutospacing="1" w:after="100" w:afterAutospacing="1" w:line="360" w:lineRule="auto"/>
        <w:rPr>
          <w:rFonts w:cs="Arial"/>
          <w:color w:val="000000" w:themeColor="text1"/>
        </w:rPr>
      </w:pPr>
      <w:r w:rsidRPr="00C73641">
        <w:rPr>
          <w:rFonts w:cs="Arial"/>
          <w:color w:val="000000" w:themeColor="text1"/>
        </w:rPr>
        <w:t>Die Universität Osnabrück schneidet im aktuellen „</w:t>
      </w:r>
      <w:proofErr w:type="spellStart"/>
      <w:r w:rsidRPr="00C73641">
        <w:rPr>
          <w:rFonts w:cs="Arial"/>
          <w:color w:val="000000" w:themeColor="text1"/>
        </w:rPr>
        <w:t>Entrepreneurial</w:t>
      </w:r>
      <w:proofErr w:type="spellEnd"/>
      <w:r w:rsidRPr="00C73641">
        <w:rPr>
          <w:rFonts w:cs="Arial"/>
          <w:color w:val="000000" w:themeColor="text1"/>
        </w:rPr>
        <w:t xml:space="preserve"> Impact </w:t>
      </w:r>
      <w:proofErr w:type="spellStart"/>
      <w:r w:rsidRPr="00C73641">
        <w:rPr>
          <w:rFonts w:cs="Arial"/>
          <w:color w:val="000000" w:themeColor="text1"/>
        </w:rPr>
        <w:t>of</w:t>
      </w:r>
      <w:proofErr w:type="spellEnd"/>
      <w:r w:rsidRPr="00C73641">
        <w:rPr>
          <w:rFonts w:cs="Arial"/>
          <w:color w:val="000000" w:themeColor="text1"/>
        </w:rPr>
        <w:t xml:space="preserve"> Academic </w:t>
      </w:r>
      <w:proofErr w:type="spellStart"/>
      <w:r w:rsidRPr="00C73641">
        <w:rPr>
          <w:rFonts w:cs="Arial"/>
          <w:color w:val="000000" w:themeColor="text1"/>
        </w:rPr>
        <w:t>Institutions</w:t>
      </w:r>
      <w:proofErr w:type="spellEnd"/>
      <w:r w:rsidRPr="00C73641">
        <w:rPr>
          <w:rFonts w:cs="Arial"/>
          <w:color w:val="000000" w:themeColor="text1"/>
        </w:rPr>
        <w:t xml:space="preserve"> 2025 – DACH-Ranking“ sehr gut ab. Der von der Technischen Universität München (TUM) veröffentlichte Vergleich bescheinigt der Universität Osnabrück ein besonders starkes Ergebnis, insbesondere bei finanzierten Startups</w:t>
      </w:r>
      <w:r>
        <w:rPr>
          <w:rFonts w:cs="Arial"/>
          <w:color w:val="000000" w:themeColor="text1"/>
        </w:rPr>
        <w:t>.</w:t>
      </w:r>
    </w:p>
    <w:p w14:paraId="6A388A68" w14:textId="64A496B5" w:rsidR="00C73641" w:rsidRPr="00C73641" w:rsidRDefault="00C73641" w:rsidP="00C73641">
      <w:pPr>
        <w:spacing w:before="100" w:beforeAutospacing="1" w:after="100" w:afterAutospacing="1" w:line="360" w:lineRule="auto"/>
        <w:rPr>
          <w:rFonts w:cs="Arial"/>
          <w:color w:val="000000" w:themeColor="text1"/>
        </w:rPr>
      </w:pPr>
      <w:r w:rsidRPr="00C73641">
        <w:rPr>
          <w:rFonts w:cs="Arial"/>
          <w:color w:val="000000" w:themeColor="text1"/>
        </w:rPr>
        <w:t>Im Deutschland-Ranking erreicht die Universität Osnabrück Platz 13. Im gesamten DACH-Raum, also im Vergleich von Hochschulen aus Deutschland, Österreich und der Schweiz, liegt sie in dieser Kategorie auf Platz 25.</w:t>
      </w:r>
    </w:p>
    <w:p w14:paraId="1622ADB9" w14:textId="48C2AF8F" w:rsidR="00C73641" w:rsidRPr="00C73641" w:rsidRDefault="00C73641" w:rsidP="00C73641">
      <w:pPr>
        <w:spacing w:before="100" w:beforeAutospacing="1" w:after="100" w:afterAutospacing="1" w:line="360" w:lineRule="auto"/>
        <w:rPr>
          <w:rFonts w:cs="Arial"/>
          <w:color w:val="000000" w:themeColor="text1"/>
        </w:rPr>
      </w:pPr>
      <w:r w:rsidRPr="00C73641">
        <w:rPr>
          <w:rFonts w:cs="Arial"/>
          <w:color w:val="000000" w:themeColor="text1"/>
        </w:rPr>
        <w:t>Das Ranking untersucht den Gründungseinfluss akademischer Einrichtungen im Zeitraum von 2014 bis 2024. Berücksichtigt wurden Startups, deren Gründerinnen</w:t>
      </w:r>
      <w:r>
        <w:rPr>
          <w:rFonts w:cs="Arial"/>
          <w:color w:val="000000" w:themeColor="text1"/>
        </w:rPr>
        <w:t xml:space="preserve"> und Gründer</w:t>
      </w:r>
      <w:r w:rsidRPr="00C73641">
        <w:rPr>
          <w:rFonts w:cs="Arial"/>
          <w:color w:val="000000" w:themeColor="text1"/>
        </w:rPr>
        <w:t xml:space="preserve"> an einer Hochschule studiert oder gearbeitet haben</w:t>
      </w:r>
      <w:r w:rsidR="000C7CE5">
        <w:rPr>
          <w:rFonts w:cs="Arial"/>
          <w:color w:val="000000" w:themeColor="text1"/>
        </w:rPr>
        <w:t>,</w:t>
      </w:r>
      <w:r w:rsidRPr="00C73641">
        <w:rPr>
          <w:rFonts w:cs="Arial"/>
          <w:color w:val="000000" w:themeColor="text1"/>
        </w:rPr>
        <w:t xml:space="preserve"> oder bei denen eine Verbindung zur jeweiligen Institution ausgewiesen ist. Als finanzierte Startups gelten Unternehmen, für die entsprechende Finanzierungs- oder Förderinformationen vorliegen.</w:t>
      </w:r>
    </w:p>
    <w:p w14:paraId="4B6F41F0" w14:textId="3ADC668E" w:rsidR="00C73641" w:rsidRPr="00C73641" w:rsidRDefault="00C73641" w:rsidP="00C73641">
      <w:pPr>
        <w:spacing w:before="100" w:beforeAutospacing="1" w:after="100" w:afterAutospacing="1" w:line="360" w:lineRule="auto"/>
        <w:rPr>
          <w:rFonts w:cs="Arial"/>
          <w:color w:val="000000" w:themeColor="text1"/>
        </w:rPr>
      </w:pPr>
      <w:r w:rsidRPr="00C73641">
        <w:rPr>
          <w:rFonts w:cs="Arial"/>
          <w:color w:val="000000" w:themeColor="text1"/>
        </w:rPr>
        <w:t xml:space="preserve">„Dieses Ergebnis ist eine großartige Bestätigung für die Gründungskultur an der Universität Osnabrück“, sagt Vizepräsident Prof. Dr. Kai-Uwe Kühnberger. „Es zeigt, dass aus unserer Universität heraus innovative Ideen, unternehmerisches Denken und tragfähige Netzwerke entstehen. Zugleich ist es ein Ansporn, Studierende, Forschende und Alumni weiterhin dabei zu </w:t>
      </w:r>
      <w:r w:rsidRPr="00C73641">
        <w:rPr>
          <w:rFonts w:cs="Arial"/>
          <w:color w:val="000000" w:themeColor="text1"/>
        </w:rPr>
        <w:lastRenderedPageBreak/>
        <w:t>unterstützen, wissenschaftliche Erkenntnisse und gute Ideen in die Praxis zu bringen.“</w:t>
      </w:r>
    </w:p>
    <w:p w14:paraId="064162B7" w14:textId="77777777" w:rsidR="00C73641" w:rsidRPr="00C73641" w:rsidRDefault="00C73641" w:rsidP="00C73641">
      <w:pPr>
        <w:spacing w:before="100" w:beforeAutospacing="1" w:after="100" w:afterAutospacing="1" w:line="360" w:lineRule="auto"/>
        <w:rPr>
          <w:rFonts w:cs="Arial"/>
          <w:color w:val="000000" w:themeColor="text1"/>
        </w:rPr>
      </w:pPr>
      <w:r w:rsidRPr="00C73641">
        <w:rPr>
          <w:rFonts w:cs="Arial"/>
          <w:color w:val="000000" w:themeColor="text1"/>
        </w:rPr>
        <w:t>Auch gemessen an ihrer Größe überzeugt die Universität Osnabrück: Bei finanzierten Startups pro 1.000 Beschäftigte erreicht sie im DACH-Vergleich Platz 17. Damit wird deutlich, dass die Universität Osnabrück nicht nur in absoluten Zahlen, sondern auch im Verhältnis zu ihrer Größe ein relevanter Ausgangspunkt für erfolgreiche Gründungen ist.</w:t>
      </w:r>
    </w:p>
    <w:p w14:paraId="1574C7BF" w14:textId="6BFECB1D" w:rsidR="00C73641" w:rsidRPr="00C73641" w:rsidRDefault="00C73641" w:rsidP="00C73641">
      <w:pPr>
        <w:spacing w:before="100" w:beforeAutospacing="1" w:after="100" w:afterAutospacing="1" w:line="360" w:lineRule="auto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Prof. </w:t>
      </w:r>
      <w:proofErr w:type="spellStart"/>
      <w:r>
        <w:rPr>
          <w:rFonts w:cs="Arial"/>
          <w:color w:val="000000" w:themeColor="text1"/>
        </w:rPr>
        <w:t>Kühnberger</w:t>
      </w:r>
      <w:proofErr w:type="spellEnd"/>
      <w:r>
        <w:rPr>
          <w:rFonts w:cs="Arial"/>
          <w:color w:val="000000" w:themeColor="text1"/>
        </w:rPr>
        <w:t>: „</w:t>
      </w:r>
      <w:r w:rsidRPr="00C73641">
        <w:rPr>
          <w:rFonts w:cs="Arial"/>
          <w:color w:val="000000" w:themeColor="text1"/>
        </w:rPr>
        <w:t>Die Ergebnisse unterstreichen die Bedeutung der Universität Osnabrück als Impulsgeberin für Gründungen, Innovation und Transfer – in der Region, in Deutschland und im DACH-Vergleich.</w:t>
      </w:r>
      <w:r>
        <w:rPr>
          <w:rFonts w:cs="Arial"/>
          <w:color w:val="000000" w:themeColor="text1"/>
        </w:rPr>
        <w:t>“</w:t>
      </w:r>
    </w:p>
    <w:p w14:paraId="156DA42E" w14:textId="77777777" w:rsidR="005366FB" w:rsidRDefault="005366FB">
      <w:pPr>
        <w:spacing w:after="0" w:line="240" w:lineRule="auto"/>
      </w:pPr>
    </w:p>
    <w:p w14:paraId="1F5E0C3C" w14:textId="235D7B21" w:rsidR="00CD610E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F60AB6">
        <w:rPr>
          <w:color w:val="000000" w:themeColor="text1"/>
        </w:rPr>
        <w:t>Dr. Oliver Schmidt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F60AB6">
        <w:rPr>
          <w:color w:val="000000" w:themeColor="text1"/>
        </w:rPr>
        <w:t>Stabsstelle Kommunikation und Marketing</w:t>
      </w:r>
    </w:p>
    <w:p w14:paraId="76080999" w14:textId="190E5231" w:rsidR="00CD610E" w:rsidRDefault="00BA65E9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</w:t>
      </w:r>
      <w:r w:rsidR="00F60AB6">
        <w:rPr>
          <w:color w:val="000000" w:themeColor="text1"/>
        </w:rPr>
        <w:t xml:space="preserve"> oliver.schmidt@uos.de</w:t>
      </w:r>
    </w:p>
    <w:sectPr w:rsidR="00CD61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F398D" w14:textId="77777777" w:rsidR="00026167" w:rsidRDefault="00026167">
      <w:pPr>
        <w:spacing w:after="0" w:line="240" w:lineRule="auto"/>
      </w:pPr>
      <w:r>
        <w:separator/>
      </w:r>
    </w:p>
  </w:endnote>
  <w:endnote w:type="continuationSeparator" w:id="0">
    <w:p w14:paraId="134D5A5A" w14:textId="77777777" w:rsidR="00026167" w:rsidRDefault="00026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1"/>
    <w:family w:val="roman"/>
    <w:pitch w:val="default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E26369" w14:textId="77777777" w:rsidR="00026167" w:rsidRDefault="00026167">
      <w:pPr>
        <w:spacing w:after="0" w:line="240" w:lineRule="auto"/>
      </w:pPr>
      <w:r>
        <w:separator/>
      </w:r>
    </w:p>
  </w:footnote>
  <w:footnote w:type="continuationSeparator" w:id="0">
    <w:p w14:paraId="142B9A8D" w14:textId="77777777" w:rsidR="00026167" w:rsidRDefault="00026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2FB189C3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3148B6">
                              <w:rPr>
                                <w:noProof/>
                              </w:rPr>
                              <w:instrText>079/2026</w:instrText>
                            </w:r>
                            <w:r w:rsidR="003148B6">
                              <w:rPr>
                                <w:noProof/>
                              </w:rPr>
                              <w:tab/>
                              <w:instrText>18.6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2FB189C3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3148B6">
                        <w:rPr>
                          <w:noProof/>
                        </w:rPr>
                        <w:instrText>079/2026</w:instrText>
                      </w:r>
                      <w:r w:rsidR="003148B6">
                        <w:rPr>
                          <w:noProof/>
                        </w:rPr>
                        <w:tab/>
                        <w:instrText>18.6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26167"/>
    <w:rsid w:val="00044711"/>
    <w:rsid w:val="000A1409"/>
    <w:rsid w:val="000C7CE5"/>
    <w:rsid w:val="001B0286"/>
    <w:rsid w:val="00222291"/>
    <w:rsid w:val="00254505"/>
    <w:rsid w:val="002A41D0"/>
    <w:rsid w:val="002B1D39"/>
    <w:rsid w:val="003148B6"/>
    <w:rsid w:val="00321332"/>
    <w:rsid w:val="00351B25"/>
    <w:rsid w:val="00371B4B"/>
    <w:rsid w:val="003B3D3F"/>
    <w:rsid w:val="00423EBF"/>
    <w:rsid w:val="004361FA"/>
    <w:rsid w:val="00437041"/>
    <w:rsid w:val="00467327"/>
    <w:rsid w:val="00475F19"/>
    <w:rsid w:val="004E68C9"/>
    <w:rsid w:val="005366FB"/>
    <w:rsid w:val="005B62D3"/>
    <w:rsid w:val="005D382B"/>
    <w:rsid w:val="005D679C"/>
    <w:rsid w:val="006F2E65"/>
    <w:rsid w:val="00775DF4"/>
    <w:rsid w:val="00784395"/>
    <w:rsid w:val="00792A1B"/>
    <w:rsid w:val="007A7EC6"/>
    <w:rsid w:val="007F3F6D"/>
    <w:rsid w:val="007F5A0D"/>
    <w:rsid w:val="00821C56"/>
    <w:rsid w:val="00834288"/>
    <w:rsid w:val="008547B1"/>
    <w:rsid w:val="008B3B2F"/>
    <w:rsid w:val="008C18A1"/>
    <w:rsid w:val="008D4CC5"/>
    <w:rsid w:val="009003F5"/>
    <w:rsid w:val="009735F5"/>
    <w:rsid w:val="00975FE9"/>
    <w:rsid w:val="00A77C58"/>
    <w:rsid w:val="00AE0EC5"/>
    <w:rsid w:val="00AE7286"/>
    <w:rsid w:val="00AF4AA0"/>
    <w:rsid w:val="00B02D5D"/>
    <w:rsid w:val="00B443FD"/>
    <w:rsid w:val="00B56143"/>
    <w:rsid w:val="00B802F4"/>
    <w:rsid w:val="00BA21F5"/>
    <w:rsid w:val="00BA65E9"/>
    <w:rsid w:val="00BC7E90"/>
    <w:rsid w:val="00C07C04"/>
    <w:rsid w:val="00C4681A"/>
    <w:rsid w:val="00C6647F"/>
    <w:rsid w:val="00C73641"/>
    <w:rsid w:val="00CB4477"/>
    <w:rsid w:val="00CD610E"/>
    <w:rsid w:val="00D025F4"/>
    <w:rsid w:val="00D21E94"/>
    <w:rsid w:val="00D26D66"/>
    <w:rsid w:val="00D67B21"/>
    <w:rsid w:val="00D80E28"/>
    <w:rsid w:val="00D817EA"/>
    <w:rsid w:val="00DF3B62"/>
    <w:rsid w:val="00E15E5A"/>
    <w:rsid w:val="00E366AE"/>
    <w:rsid w:val="00E67404"/>
    <w:rsid w:val="00E67735"/>
    <w:rsid w:val="00EB0136"/>
    <w:rsid w:val="00EB6656"/>
    <w:rsid w:val="00F05EA9"/>
    <w:rsid w:val="00F124F5"/>
    <w:rsid w:val="00F17381"/>
    <w:rsid w:val="00F60AB6"/>
    <w:rsid w:val="00F969F8"/>
    <w:rsid w:val="00FB1941"/>
    <w:rsid w:val="00FB6A4F"/>
    <w:rsid w:val="00FE584F"/>
    <w:rsid w:val="00FF50B5"/>
    <w:rsid w:val="00FF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5</cp:revision>
  <cp:lastPrinted>2026-06-01T11:56:00Z</cp:lastPrinted>
  <dcterms:created xsi:type="dcterms:W3CDTF">2026-06-18T08:34:00Z</dcterms:created>
  <dcterms:modified xsi:type="dcterms:W3CDTF">2026-06-18T10:4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